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158F5C" w14:textId="33404A59" w:rsidR="0020180A" w:rsidRDefault="00CE6C5E">
      <w:r>
        <w:t>Rusty DeGarmo</w:t>
      </w:r>
    </w:p>
    <w:p w14:paraId="44710762" w14:textId="278C48DB" w:rsidR="00CE6C5E" w:rsidRDefault="00CE6C5E">
      <w:r>
        <w:t>Professor Sampson</w:t>
      </w:r>
    </w:p>
    <w:p w14:paraId="4BD3C4F0" w14:textId="60AFD91D" w:rsidR="00CE6C5E" w:rsidRDefault="00CE6C5E">
      <w:r>
        <w:t>Database Development and Use</w:t>
      </w:r>
    </w:p>
    <w:p w14:paraId="55291AB4" w14:textId="59A01A79" w:rsidR="00CE6C5E" w:rsidRDefault="00CE6C5E">
      <w:r>
        <w:t>30 June 2021</w:t>
      </w:r>
    </w:p>
    <w:p w14:paraId="6E2480C0" w14:textId="47408B67" w:rsidR="00CE6C5E" w:rsidRDefault="00CE6C5E" w:rsidP="00CE6C5E">
      <w:pPr>
        <w:jc w:val="center"/>
      </w:pPr>
      <w:proofErr w:type="spellStart"/>
      <w:r>
        <w:t>PySports</w:t>
      </w:r>
      <w:proofErr w:type="spellEnd"/>
      <w:r>
        <w:t xml:space="preserve"> Setup MySQL Test</w:t>
      </w:r>
    </w:p>
    <w:p w14:paraId="7ED188F0" w14:textId="63356F26" w:rsidR="00AF6273" w:rsidRDefault="00AF6273" w:rsidP="00CE6C5E">
      <w:r>
        <w:t xml:space="preserve">GitHub Link: </w:t>
      </w:r>
      <w:hyperlink r:id="rId4" w:history="1">
        <w:r w:rsidRPr="00461BB8">
          <w:rPr>
            <w:rStyle w:val="Hyperlink"/>
          </w:rPr>
          <w:t>https://github.com/RustyDeGarmo/csd-310</w:t>
        </w:r>
      </w:hyperlink>
    </w:p>
    <w:p w14:paraId="3C99A521" w14:textId="1616AC02" w:rsidR="00CE6C5E" w:rsidRDefault="00CE6C5E" w:rsidP="00CE6C5E">
      <w:proofErr w:type="spellStart"/>
      <w:proofErr w:type="gramStart"/>
      <w:r>
        <w:t>db.init</w:t>
      </w:r>
      <w:proofErr w:type="spellEnd"/>
      <w:proofErr w:type="gramEnd"/>
      <w:r>
        <w:t>:</w:t>
      </w:r>
    </w:p>
    <w:p w14:paraId="4CB3F49D" w14:textId="05A509C8" w:rsidR="00CE6C5E" w:rsidRDefault="00CE6C5E" w:rsidP="00CE6C5E">
      <w:r>
        <w:t xml:space="preserve">It says it failed to create the user because the user already </w:t>
      </w:r>
      <w:proofErr w:type="gramStart"/>
      <w:r>
        <w:t>exists</w:t>
      </w:r>
      <w:proofErr w:type="gramEnd"/>
      <w:r>
        <w:t xml:space="preserve"> I’m guessing? I </w:t>
      </w:r>
      <w:proofErr w:type="gramStart"/>
      <w:r>
        <w:t>didn’t</w:t>
      </w:r>
      <w:proofErr w:type="gramEnd"/>
      <w:r>
        <w:t xml:space="preserve"> know I was going to need to take a screenshot of the results and I had already run it. </w:t>
      </w:r>
      <w:proofErr w:type="gramStart"/>
      <w:r>
        <w:t>I’ll</w:t>
      </w:r>
      <w:proofErr w:type="gramEnd"/>
      <w:r>
        <w:t xml:space="preserve"> include an image of the users as well to show that I exist.</w:t>
      </w:r>
    </w:p>
    <w:p w14:paraId="3909164F" w14:textId="4C509727" w:rsidR="00CE6C5E" w:rsidRDefault="00CE6C5E" w:rsidP="00CE6C5E">
      <w:r>
        <w:rPr>
          <w:noProof/>
        </w:rPr>
        <w:drawing>
          <wp:inline distT="0" distB="0" distL="0" distR="0" wp14:anchorId="4AC390AE" wp14:editId="5813F00C">
            <wp:extent cx="4400550" cy="4076700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00550" cy="407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490476" w14:textId="52FEC330" w:rsidR="00CE6C5E" w:rsidRDefault="00CE6C5E">
      <w:r>
        <w:rPr>
          <w:noProof/>
        </w:rPr>
        <w:drawing>
          <wp:inline distT="0" distB="0" distL="0" distR="0" wp14:anchorId="1292F4C9" wp14:editId="5CD967E1">
            <wp:extent cx="2857500" cy="1295400"/>
            <wp:effectExtent l="0" t="0" r="0" b="0"/>
            <wp:docPr id="2" name="Picture 2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 with medium confidence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1295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E48E98" w14:textId="02671673" w:rsidR="00004780" w:rsidRDefault="00CE6C5E">
      <w:r>
        <w:lastRenderedPageBreak/>
        <w:t>Show Tables:</w:t>
      </w:r>
    </w:p>
    <w:p w14:paraId="05960953" w14:textId="0D57F540" w:rsidR="00CE6C5E" w:rsidRDefault="00CE6C5E">
      <w:r>
        <w:rPr>
          <w:noProof/>
        </w:rPr>
        <w:drawing>
          <wp:inline distT="0" distB="0" distL="0" distR="0" wp14:anchorId="02684822" wp14:editId="177C0E23">
            <wp:extent cx="2857500" cy="1295400"/>
            <wp:effectExtent l="0" t="0" r="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1295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8155AD" w14:textId="15CBB43F" w:rsidR="00CE6C5E" w:rsidRDefault="00CE6C5E">
      <w:r>
        <w:rPr>
          <w:noProof/>
        </w:rPr>
        <w:drawing>
          <wp:inline distT="0" distB="0" distL="0" distR="0" wp14:anchorId="42CEA3A3" wp14:editId="2051A120">
            <wp:extent cx="3000375" cy="1257300"/>
            <wp:effectExtent l="0" t="0" r="9525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0375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47D226" w14:textId="75861A0F" w:rsidR="00CE6C5E" w:rsidRDefault="00CE6C5E">
      <w:r>
        <w:rPr>
          <w:noProof/>
        </w:rPr>
        <w:drawing>
          <wp:inline distT="0" distB="0" distL="0" distR="0" wp14:anchorId="34A29C73" wp14:editId="2FE71A17">
            <wp:extent cx="2819400" cy="1762125"/>
            <wp:effectExtent l="0" t="0" r="0" b="9525"/>
            <wp:docPr id="5" name="Picture 5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19400" cy="1762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94719C" w14:textId="77777777" w:rsidR="00CE6C5E" w:rsidRDefault="00CE6C5E"/>
    <w:p w14:paraId="23FB80C8" w14:textId="3032AB9B" w:rsidR="00CE6C5E" w:rsidRDefault="00CE6C5E">
      <w:proofErr w:type="spellStart"/>
      <w:r>
        <w:t>mysql_test</w:t>
      </w:r>
      <w:proofErr w:type="spellEnd"/>
      <w:r>
        <w:t xml:space="preserve"> output:</w:t>
      </w:r>
    </w:p>
    <w:p w14:paraId="498628CC" w14:textId="08F5EB9E" w:rsidR="00CE6C5E" w:rsidRDefault="00CE6C5E">
      <w:r>
        <w:rPr>
          <w:noProof/>
        </w:rPr>
        <w:drawing>
          <wp:inline distT="0" distB="0" distL="0" distR="0" wp14:anchorId="5D5CC6FE" wp14:editId="1154EBA5">
            <wp:extent cx="5572125" cy="971550"/>
            <wp:effectExtent l="0" t="0" r="9525" b="0"/>
            <wp:docPr id="6" name="Picture 6" descr="Graphical user interface, text, email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email, website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2125" cy="97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D79660" w14:textId="34B0BB04" w:rsidR="00CE6C5E" w:rsidRDefault="00CE6C5E"/>
    <w:p w14:paraId="7B034FA2" w14:textId="77777777" w:rsidR="00CE6C5E" w:rsidRDefault="00CE6C5E"/>
    <w:p w14:paraId="7E984E2A" w14:textId="33FB9A7E" w:rsidR="00CE6C5E" w:rsidRDefault="00CE6C5E"/>
    <w:p w14:paraId="5662A9B7" w14:textId="2215B86F" w:rsidR="00CE6C5E" w:rsidRDefault="00CE6C5E"/>
    <w:p w14:paraId="7908D3DB" w14:textId="77777777" w:rsidR="00CE6C5E" w:rsidRDefault="00CE6C5E"/>
    <w:sectPr w:rsidR="00CE6C5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1MTI2tzC1NDY0tDRX0lEKTi0uzszPAykwrAUAoLbnzCwAAAA="/>
  </w:docVars>
  <w:rsids>
    <w:rsidRoot w:val="00290CA4"/>
    <w:rsid w:val="00004780"/>
    <w:rsid w:val="00290CA4"/>
    <w:rsid w:val="00326FB9"/>
    <w:rsid w:val="003A6E37"/>
    <w:rsid w:val="00967C9D"/>
    <w:rsid w:val="00AF6273"/>
    <w:rsid w:val="00C45A39"/>
    <w:rsid w:val="00CE6C5E"/>
    <w:rsid w:val="00FD72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B65383"/>
  <w15:chartTrackingRefBased/>
  <w15:docId w15:val="{C75C8973-03A6-45C7-8F38-4C4091BA41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F627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471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93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034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14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8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1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01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0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3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37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5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9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34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47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77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8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2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1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46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1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0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8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7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25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48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1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8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3" Type="http://schemas.openxmlformats.org/officeDocument/2006/relationships/webSettings" Target="webSettings.xml"/><Relationship Id="rId7" Type="http://schemas.openxmlformats.org/officeDocument/2006/relationships/image" Target="media/image3.jp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jpg"/><Relationship Id="rId11" Type="http://schemas.openxmlformats.org/officeDocument/2006/relationships/fontTable" Target="fontTable.xml"/><Relationship Id="rId5" Type="http://schemas.openxmlformats.org/officeDocument/2006/relationships/image" Target="media/image1.jpg"/><Relationship Id="rId10" Type="http://schemas.openxmlformats.org/officeDocument/2006/relationships/image" Target="media/image6.jpg"/><Relationship Id="rId4" Type="http://schemas.openxmlformats.org/officeDocument/2006/relationships/hyperlink" Target="https://github.com/RustyDeGarmo/csd-310" TargetMode="External"/><Relationship Id="rId9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76</Words>
  <Characters>436</Characters>
  <Application>Microsoft Office Word</Application>
  <DocSecurity>0</DocSecurity>
  <Lines>3</Lines>
  <Paragraphs>1</Paragraphs>
  <ScaleCrop>false</ScaleCrop>
  <Company/>
  <LinksUpToDate>false</LinksUpToDate>
  <CharactersWithSpaces>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ty</dc:creator>
  <cp:keywords/>
  <dc:description/>
  <cp:lastModifiedBy>Rusty</cp:lastModifiedBy>
  <cp:revision>8</cp:revision>
  <dcterms:created xsi:type="dcterms:W3CDTF">2021-06-30T15:59:00Z</dcterms:created>
  <dcterms:modified xsi:type="dcterms:W3CDTF">2021-06-30T16:12:00Z</dcterms:modified>
</cp:coreProperties>
</file>